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C01B2" w14:textId="2BE6698E" w:rsidR="00CC496A" w:rsidRDefault="00CC496A" w:rsidP="00CC496A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CF0212">
        <w:rPr>
          <w:rFonts w:ascii="Times New Roman" w:hAnsi="Times New Roman" w:cs="Times New Roman"/>
          <w:b/>
          <w:sz w:val="24"/>
          <w:szCs w:val="24"/>
          <w:lang w:val="kk-KZ"/>
        </w:rPr>
        <w:t>Ермен жыныстық қатынасқа түсетін ерлер м</w:t>
      </w: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ен трансгендер адамдар арасында </w:t>
      </w:r>
      <w:r w:rsidRPr="00CF0212">
        <w:rPr>
          <w:rFonts w:ascii="Times New Roman" w:hAnsi="Times New Roman" w:cs="Times New Roman"/>
          <w:b/>
          <w:sz w:val="24"/>
          <w:szCs w:val="24"/>
          <w:lang w:val="kk-KZ"/>
        </w:rPr>
        <w:t xml:space="preserve">АИТВ-инфекциясын алдын алу үшін </w:t>
      </w:r>
      <w:r>
        <w:rPr>
          <w:rFonts w:ascii="Times New Roman" w:hAnsi="Times New Roman" w:cs="Times New Roman"/>
          <w:b/>
          <w:sz w:val="24"/>
          <w:szCs w:val="24"/>
          <w:lang w:val="kk-KZ"/>
        </w:rPr>
        <w:t>Ақтөбе</w:t>
      </w:r>
      <w:r w:rsidRPr="00CF0212">
        <w:rPr>
          <w:rFonts w:ascii="Times New Roman" w:hAnsi="Times New Roman" w:cs="Times New Roman"/>
          <w:b/>
          <w:sz w:val="24"/>
          <w:szCs w:val="24"/>
          <w:lang w:val="kk-KZ"/>
        </w:rPr>
        <w:t xml:space="preserve">  облысында </w:t>
      </w:r>
      <w:r w:rsidRPr="00D26EB8">
        <w:rPr>
          <w:rFonts w:ascii="Times New Roman" w:hAnsi="Times New Roman" w:cs="Times New Roman"/>
          <w:b/>
          <w:sz w:val="24"/>
          <w:szCs w:val="24"/>
          <w:lang w:val="kk-KZ"/>
        </w:rPr>
        <w:t>ҮЕҰ-ға арналған</w:t>
      </w: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Pr="00D26EB8">
        <w:rPr>
          <w:rFonts w:ascii="Times New Roman" w:hAnsi="Times New Roman" w:cs="Times New Roman"/>
          <w:b/>
          <w:sz w:val="24"/>
          <w:szCs w:val="24"/>
          <w:lang w:val="kk-KZ"/>
        </w:rPr>
        <w:t xml:space="preserve">Конкурс туралы хабарландыру </w:t>
      </w:r>
    </w:p>
    <w:p w14:paraId="32C9C29C" w14:textId="77777777" w:rsidR="00CC496A" w:rsidRPr="00D26EB8" w:rsidRDefault="00CC496A" w:rsidP="00CC496A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</w:p>
    <w:p w14:paraId="013BB650" w14:textId="77777777" w:rsidR="00CC496A" w:rsidRPr="00D26EB8" w:rsidRDefault="00CC496A" w:rsidP="00CC496A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D26EB8">
        <w:rPr>
          <w:rFonts w:ascii="Times New Roman" w:hAnsi="Times New Roman" w:cs="Times New Roman"/>
          <w:sz w:val="24"/>
          <w:szCs w:val="24"/>
          <w:lang w:val="kk-KZ"/>
        </w:rPr>
        <w:t xml:space="preserve">ЖИТС-ке, туберкулезге және безгекке қарсы күреске арналған Жаһандық қордың іс-шараларын тиімді іске асыру үшін 2024-2026 жылдарға арналған «Қазақстандағы халықтың негізгі топтары арасында АИТВ-инфекциясының індетін тежеу бойынша орнықты стратегиялық шараларды іске асыру» № KAZ-H-RAC/3508 грантын іске асыру шеңберінде 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«Ақтөбе облысының денсаулық сақтау басқармасы» ММ </w:t>
      </w:r>
      <w:r w:rsidRPr="00D26EB8">
        <w:rPr>
          <w:rFonts w:ascii="Times New Roman" w:hAnsi="Times New Roman" w:cs="Times New Roman"/>
          <w:sz w:val="24"/>
          <w:szCs w:val="24"/>
          <w:lang w:val="kk-KZ"/>
        </w:rPr>
        <w:t>ШЖҚ "</w:t>
      </w:r>
      <w:r>
        <w:rPr>
          <w:rFonts w:ascii="Times New Roman" w:hAnsi="Times New Roman" w:cs="Times New Roman"/>
          <w:sz w:val="24"/>
          <w:szCs w:val="24"/>
          <w:lang w:val="kk-KZ"/>
        </w:rPr>
        <w:t>О</w:t>
      </w:r>
      <w:r w:rsidRPr="00D26EB8">
        <w:rPr>
          <w:rFonts w:ascii="Times New Roman" w:hAnsi="Times New Roman" w:cs="Times New Roman"/>
          <w:sz w:val="24"/>
          <w:szCs w:val="24"/>
          <w:lang w:val="kk-KZ"/>
        </w:rPr>
        <w:t xml:space="preserve">блыстық ЖИТС алдын алу және </w:t>
      </w:r>
      <w:r>
        <w:rPr>
          <w:rFonts w:ascii="Times New Roman" w:hAnsi="Times New Roman" w:cs="Times New Roman"/>
          <w:sz w:val="24"/>
          <w:szCs w:val="24"/>
          <w:lang w:val="kk-KZ"/>
        </w:rPr>
        <w:t xml:space="preserve">оған қарсы </w:t>
      </w:r>
      <w:r w:rsidRPr="00D26EB8">
        <w:rPr>
          <w:rFonts w:ascii="Times New Roman" w:hAnsi="Times New Roman" w:cs="Times New Roman"/>
          <w:sz w:val="24"/>
          <w:szCs w:val="24"/>
          <w:lang w:val="kk-KZ"/>
        </w:rPr>
        <w:t>күрес жөніндегі</w:t>
      </w:r>
      <w:r w:rsidRPr="00CF0212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Pr="00D26EB8">
        <w:rPr>
          <w:rFonts w:ascii="Times New Roman" w:hAnsi="Times New Roman" w:cs="Times New Roman"/>
          <w:sz w:val="24"/>
          <w:szCs w:val="24"/>
          <w:lang w:val="kk-KZ"/>
        </w:rPr>
        <w:t>орталығы" МКК</w:t>
      </w:r>
      <w:r w:rsidRPr="00CF0212">
        <w:rPr>
          <w:rFonts w:ascii="Times New Roman" w:hAnsi="Times New Roman" w:cs="Times New Roman"/>
          <w:sz w:val="24"/>
          <w:szCs w:val="24"/>
          <w:lang w:val="kk-KZ"/>
        </w:rPr>
        <w:t xml:space="preserve"> 2024 жылы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 үшін үкіметтік емес ұйымның көрсетілетін қызметтерін сатып алу жөніндегі конкурсқа қатысуға өтінімдер қабылдау туралы хабарлайды </w:t>
      </w:r>
    </w:p>
    <w:p w14:paraId="6ACDD428" w14:textId="77777777" w:rsidR="00CC496A" w:rsidRPr="00CF0212" w:rsidRDefault="00CC496A" w:rsidP="00CC496A">
      <w:pPr>
        <w:pStyle w:val="a7"/>
        <w:jc w:val="both"/>
        <w:rPr>
          <w:lang w:val="kk-KZ"/>
        </w:rPr>
      </w:pPr>
      <w:r w:rsidRPr="00CF0212">
        <w:rPr>
          <w:lang w:val="kk-KZ"/>
        </w:rPr>
        <w:t>Конкурстың атауы: 2024 жылы ермен жыныстық қатынасқа түсетін ерлер мен трансгендер адамдар арасында АИТВ-инфекциясын алдын алу үшін көрсетілетін қызметтерді үздіксіз алуға бағытталған іс-шараларды өткізу үшін үкіметтік емес ұйымның қызметтерін сатып алу</w:t>
      </w:r>
    </w:p>
    <w:tbl>
      <w:tblPr>
        <w:tblStyle w:val="a6"/>
        <w:tblW w:w="9883" w:type="dxa"/>
        <w:tblLook w:val="04A0" w:firstRow="1" w:lastRow="0" w:firstColumn="1" w:lastColumn="0" w:noHBand="0" w:noVBand="1"/>
      </w:tblPr>
      <w:tblGrid>
        <w:gridCol w:w="713"/>
        <w:gridCol w:w="1947"/>
        <w:gridCol w:w="2835"/>
        <w:gridCol w:w="1102"/>
        <w:gridCol w:w="898"/>
        <w:gridCol w:w="1194"/>
        <w:gridCol w:w="1194"/>
      </w:tblGrid>
      <w:tr w:rsidR="00CC496A" w:rsidRPr="00CF0212" w14:paraId="34E606E6" w14:textId="77777777" w:rsidTr="002E6A98">
        <w:trPr>
          <w:trHeight w:val="801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0EC1A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Лот </w:t>
            </w: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EAAA4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Тапсырыс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берушінің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атауы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51F88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атауы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788F5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Өлшем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бірлігі</w:t>
            </w:r>
            <w:proofErr w:type="spellEnd"/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E1610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Саны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көлемі</w:t>
            </w:r>
            <w:proofErr w:type="spellEnd"/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155B4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көрсету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мерзімі</w:t>
            </w:r>
            <w:proofErr w:type="spellEnd"/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1B7D3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көрсету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орны</w:t>
            </w:r>
            <w:proofErr w:type="spellEnd"/>
          </w:p>
        </w:tc>
      </w:tr>
      <w:tr w:rsidR="00CC496A" w:rsidRPr="00CF0212" w14:paraId="4D841473" w14:textId="77777777" w:rsidTr="002E6A98">
        <w:trPr>
          <w:trHeight w:val="267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378F2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3E27C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49193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1AF23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89991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8574C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9CFC1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C496A" w:rsidRPr="00CF0212" w14:paraId="7A88A062" w14:textId="77777777" w:rsidTr="002E6A98">
        <w:trPr>
          <w:trHeight w:val="228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16AD9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  <w:p w14:paraId="3A3CF653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B2C8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«Ақтөбе облысының денсаулық сақтау басқармасы» ММ </w:t>
            </w:r>
            <w:r w:rsidRPr="00D26EB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ШЖҚ "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</w:t>
            </w:r>
            <w:r w:rsidRPr="00D26EB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блыстық ЖИТС алдын алу және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оған қарсы </w:t>
            </w:r>
            <w:r w:rsidRPr="00D26EB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үрес жөніндегі</w:t>
            </w:r>
            <w:r w:rsidRPr="00CF021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D26EB8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орталығы" МКК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17A52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рме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жыныстық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қатынасқа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үсеті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рлер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ен</w:t>
            </w: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рансгендер</w:t>
            </w: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дамдар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расында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ИТВ</w:t>
            </w: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фекциясы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лды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лу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үші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өрсетілеті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қызметтерді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үздіксіз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луға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ағытталған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іс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шараларды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өткізу</w:t>
            </w:r>
            <w:proofErr w:type="spellEnd"/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E898E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Бір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010D6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2AC26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2024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жыл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</w:rPr>
              <w:t>ішінде</w:t>
            </w:r>
            <w:proofErr w:type="spellEnd"/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2EF70" w14:textId="77777777" w:rsidR="00CC496A" w:rsidRPr="00CF0212" w:rsidRDefault="00CC496A" w:rsidP="002E6A9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қтөбе</w:t>
            </w:r>
            <w:proofErr w:type="spellEnd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CF021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лысы</w:t>
            </w:r>
            <w:proofErr w:type="spellEnd"/>
          </w:p>
        </w:tc>
      </w:tr>
    </w:tbl>
    <w:p w14:paraId="667DC3D0" w14:textId="77777777" w:rsidR="00CC496A" w:rsidRPr="00181EBC" w:rsidRDefault="00CC496A" w:rsidP="00CC496A">
      <w:pPr>
        <w:rPr>
          <w:rFonts w:ascii="Times New Roman" w:hAnsi="Times New Roman" w:cs="Times New Roman"/>
          <w:sz w:val="24"/>
          <w:szCs w:val="24"/>
        </w:rPr>
      </w:pPr>
      <w:r w:rsidRPr="00D26EB8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Тауарлардың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жұмыстардың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көрсетілетін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қызметтердің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толық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сипаттамасы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техникалық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ерекшелікте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0212">
        <w:rPr>
          <w:rFonts w:ascii="Times New Roman" w:hAnsi="Times New Roman" w:cs="Times New Roman"/>
          <w:sz w:val="24"/>
          <w:szCs w:val="24"/>
          <w:lang w:val="ru-RU"/>
        </w:rPr>
        <w:t>көрсетіледі</w:t>
      </w:r>
      <w:proofErr w:type="spellEnd"/>
      <w:r w:rsidRPr="00D26EB8">
        <w:rPr>
          <w:rFonts w:ascii="Times New Roman" w:hAnsi="Times New Roman" w:cs="Times New Roman"/>
          <w:sz w:val="24"/>
          <w:szCs w:val="24"/>
        </w:rPr>
        <w:t>.</w:t>
      </w:r>
    </w:p>
    <w:p w14:paraId="01CDF847" w14:textId="77777777" w:rsidR="00CC496A" w:rsidRPr="00181EBC" w:rsidRDefault="00CC496A" w:rsidP="00CC496A">
      <w:pPr>
        <w:pStyle w:val="a7"/>
        <w:jc w:val="both"/>
        <w:rPr>
          <w:rFonts w:eastAsiaTheme="minorHAnsi"/>
          <w:lang w:val="kk-KZ" w:eastAsia="en-US"/>
        </w:rPr>
      </w:pPr>
      <w:r w:rsidRPr="00181EBC">
        <w:rPr>
          <w:lang w:val="kk-KZ"/>
        </w:rPr>
        <w:t>Іске асыру мерзімі 2024 жыл</w:t>
      </w:r>
      <w:r>
        <w:rPr>
          <w:lang w:val="kk-KZ"/>
        </w:rPr>
        <w:t>,</w:t>
      </w:r>
      <w:r w:rsidRPr="00181EBC">
        <w:rPr>
          <w:lang w:val="kk-KZ"/>
        </w:rPr>
        <w:t xml:space="preserve"> </w:t>
      </w:r>
      <w:r w:rsidRPr="00181EBC">
        <w:rPr>
          <w:b/>
          <w:lang w:val="kk-KZ"/>
        </w:rPr>
        <w:t>2025</w:t>
      </w:r>
      <w:r w:rsidRPr="00CF0212">
        <w:rPr>
          <w:b/>
          <w:lang w:val="kk-KZ"/>
        </w:rPr>
        <w:t xml:space="preserve">-2026 </w:t>
      </w:r>
      <w:r w:rsidRPr="00181EBC">
        <w:rPr>
          <w:b/>
          <w:lang w:val="kk-KZ"/>
        </w:rPr>
        <w:t>жж ұзартылуы мүмкін</w:t>
      </w:r>
      <w:r>
        <w:rPr>
          <w:b/>
          <w:lang w:val="kk-KZ"/>
        </w:rPr>
        <w:t>дігімен</w:t>
      </w:r>
      <w:r w:rsidRPr="00181EBC">
        <w:rPr>
          <w:lang w:val="kk-KZ"/>
        </w:rPr>
        <w:t>.</w:t>
      </w:r>
    </w:p>
    <w:p w14:paraId="55BA7CFB" w14:textId="77777777" w:rsidR="00CC496A" w:rsidRPr="00CF0212" w:rsidRDefault="00CC496A" w:rsidP="00CC496A">
      <w:pPr>
        <w:pStyle w:val="a7"/>
        <w:jc w:val="both"/>
        <w:rPr>
          <w:lang w:val="kk-KZ"/>
        </w:rPr>
      </w:pPr>
      <w:r w:rsidRPr="00CF0212">
        <w:rPr>
          <w:lang w:val="kk-KZ"/>
        </w:rPr>
        <w:t>Жобаны іске асырудың басталу мерзімі: 2024 жылғы қаңтар.</w:t>
      </w:r>
    </w:p>
    <w:p w14:paraId="6E598412" w14:textId="77777777" w:rsidR="00CC496A" w:rsidRPr="00CF0212" w:rsidRDefault="00CC496A" w:rsidP="00CC496A">
      <w:pPr>
        <w:pStyle w:val="a7"/>
        <w:jc w:val="both"/>
        <w:rPr>
          <w:b/>
          <w:bCs/>
          <w:u w:val="single"/>
          <w:lang w:val="kk-KZ"/>
        </w:rPr>
      </w:pPr>
      <w:r w:rsidRPr="00CF0212">
        <w:rPr>
          <w:b/>
          <w:bCs/>
          <w:u w:val="single"/>
          <w:lang w:val="kk-KZ"/>
        </w:rPr>
        <w:t>Өтініш берушілерге қойылатын талаптар</w:t>
      </w:r>
    </w:p>
    <w:p w14:paraId="7B2CA40A" w14:textId="77777777" w:rsidR="00CC496A" w:rsidRPr="00CF0212" w:rsidRDefault="00CC496A" w:rsidP="00CC496A">
      <w:pPr>
        <w:pStyle w:val="a7"/>
        <w:jc w:val="both"/>
        <w:rPr>
          <w:lang w:val="kk-KZ"/>
        </w:rPr>
      </w:pPr>
      <w:r w:rsidRPr="00CF0212">
        <w:rPr>
          <w:lang w:val="kk-KZ"/>
        </w:rPr>
        <w:t xml:space="preserve">Грант алушылар Қазақстан Республикасының заңнамасына сәйкес тіркелген және өз қызметін аумақта жүзеге асыратын жергілікті қоғамдық ұйымдар болуы мүмкін </w:t>
      </w:r>
      <w:r>
        <w:rPr>
          <w:lang w:val="kk-KZ"/>
        </w:rPr>
        <w:t>Ақтөбе</w:t>
      </w:r>
      <w:r w:rsidRPr="00CF0212">
        <w:rPr>
          <w:lang w:val="kk-KZ"/>
        </w:rPr>
        <w:t xml:space="preserve"> облысында.</w:t>
      </w:r>
      <w:r w:rsidRPr="00CF0212">
        <w:rPr>
          <w:b/>
          <w:lang w:val="kk-KZ"/>
        </w:rPr>
        <w:t xml:space="preserve"> </w:t>
      </w:r>
      <w:r w:rsidRPr="00CF0212">
        <w:rPr>
          <w:lang w:val="kk-KZ"/>
        </w:rPr>
        <w:t>Халықтың негізгі топтары арасында АИТВ-инфекциясының алдын алу және АИТВ-ны емдеу, күту және қолдау бойынша жобаларды іске асыру тәжірибесі бар ұйымдарға артықшылық беріледі.</w:t>
      </w:r>
    </w:p>
    <w:p w14:paraId="7A9E1D6C" w14:textId="77777777" w:rsidR="00CC496A" w:rsidRPr="00D26EB8" w:rsidRDefault="00CC496A" w:rsidP="00CC496A">
      <w:pPr>
        <w:pStyle w:val="a7"/>
        <w:jc w:val="both"/>
        <w:rPr>
          <w:b/>
          <w:bCs/>
          <w:lang w:val="kk-KZ"/>
        </w:rPr>
      </w:pPr>
    </w:p>
    <w:p w14:paraId="1EDBB9F0" w14:textId="77777777" w:rsidR="00CC496A" w:rsidRPr="00D26EB8" w:rsidRDefault="00CC496A" w:rsidP="00CC496A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D26EB8"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  <w:lastRenderedPageBreak/>
        <w:t>Өтінім беру мерзімі: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2023 жылғы </w:t>
      </w:r>
      <w:r w:rsidRPr="00D26EB8">
        <w:rPr>
          <w:rFonts w:ascii="Times New Roman" w:hAnsi="Times New Roman" w:cs="Times New Roman"/>
          <w:b/>
          <w:bCs/>
          <w:lang w:val="kk-KZ"/>
        </w:rPr>
        <w:t>25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желт</w:t>
      </w:r>
      <w:r w:rsidRPr="00D26EB8">
        <w:rPr>
          <w:rFonts w:ascii="Times New Roman" w:hAnsi="Times New Roman" w:cs="Times New Roman"/>
          <w:b/>
          <w:bCs/>
          <w:lang w:val="kk-KZ"/>
        </w:rPr>
        <w:t>оқсан, Астана қ. уақытымен сағ 12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kk-KZ"/>
        </w:rPr>
        <w:t>:00-ге дейін. (Актобе қ. уақытымен сағат 11:00).</w:t>
      </w:r>
    </w:p>
    <w:p w14:paraId="6E78EFD8" w14:textId="77777777" w:rsidR="00CC496A" w:rsidRPr="00CF0212" w:rsidRDefault="00CC496A" w:rsidP="00CC496A">
      <w:pPr>
        <w:pStyle w:val="a7"/>
        <w:jc w:val="both"/>
        <w:rPr>
          <w:bCs/>
          <w:lang w:val="kk-KZ"/>
        </w:rPr>
      </w:pPr>
      <w:r w:rsidRPr="00CF0212">
        <w:rPr>
          <w:bCs/>
          <w:lang w:val="kk-KZ"/>
        </w:rPr>
        <w:t xml:space="preserve">Барлық мүдделі тұлғаларды конкурсқа қатысуға шақырамыз. </w:t>
      </w:r>
    </w:p>
    <w:p w14:paraId="3096327F" w14:textId="77777777" w:rsidR="00CC496A" w:rsidRPr="00CF0212" w:rsidRDefault="00CC496A" w:rsidP="00CC496A">
      <w:pPr>
        <w:pStyle w:val="a7"/>
        <w:jc w:val="both"/>
        <w:rPr>
          <w:bCs/>
          <w:lang w:val="kk-KZ"/>
        </w:rPr>
      </w:pPr>
      <w:r w:rsidRPr="00CF0212">
        <w:rPr>
          <w:bCs/>
          <w:lang w:val="kk-KZ"/>
        </w:rPr>
        <w:t>Өтінім пішіні қоса беріледі.</w:t>
      </w:r>
    </w:p>
    <w:p w14:paraId="0D1C03E3" w14:textId="77777777" w:rsidR="00CC496A" w:rsidRPr="00CF0212" w:rsidRDefault="00CC496A" w:rsidP="00CC496A">
      <w:pPr>
        <w:pStyle w:val="a7"/>
        <w:jc w:val="both"/>
        <w:rPr>
          <w:bCs/>
          <w:lang w:val="kk-KZ"/>
        </w:rPr>
      </w:pPr>
      <w:r w:rsidRPr="00CF0212">
        <w:rPr>
          <w:bCs/>
          <w:lang w:val="kk-KZ"/>
        </w:rPr>
        <w:t xml:space="preserve">Қосымша ақпарат пен техникалық тапсырманы </w:t>
      </w:r>
      <w:r w:rsidRPr="00D26EB8">
        <w:rPr>
          <w:lang w:val="kk-KZ"/>
        </w:rPr>
        <w:t>ШЖҚ "</w:t>
      </w:r>
      <w:r>
        <w:rPr>
          <w:lang w:val="kk-KZ"/>
        </w:rPr>
        <w:t>О</w:t>
      </w:r>
      <w:r w:rsidRPr="00D26EB8">
        <w:rPr>
          <w:lang w:val="kk-KZ"/>
        </w:rPr>
        <w:t xml:space="preserve">блыстық ЖИТС алдын алу және </w:t>
      </w:r>
      <w:r>
        <w:rPr>
          <w:lang w:val="kk-KZ"/>
        </w:rPr>
        <w:t xml:space="preserve">оған қарсы </w:t>
      </w:r>
      <w:r w:rsidRPr="00D26EB8">
        <w:rPr>
          <w:lang w:val="kk-KZ"/>
        </w:rPr>
        <w:t>күрес жөніндегі</w:t>
      </w:r>
      <w:r w:rsidRPr="00CF0212">
        <w:rPr>
          <w:lang w:val="kk-KZ"/>
        </w:rPr>
        <w:t xml:space="preserve"> </w:t>
      </w:r>
      <w:r w:rsidRPr="00D26EB8">
        <w:rPr>
          <w:lang w:val="kk-KZ"/>
        </w:rPr>
        <w:t>орталығы" МКК</w:t>
      </w:r>
      <w:r w:rsidRPr="00CF0212">
        <w:rPr>
          <w:bCs/>
          <w:lang w:val="kk-KZ"/>
        </w:rPr>
        <w:t xml:space="preserve"> сайттарынан алуға болады немесе электрондық пошта арқылы </w:t>
      </w:r>
      <w:r w:rsidRPr="00CF0212">
        <w:rPr>
          <w:lang w:val="kk-KZ"/>
        </w:rPr>
        <w:t xml:space="preserve"> </w:t>
      </w:r>
      <w:hyperlink r:id="rId5" w:history="1">
        <w:r w:rsidRPr="001E1D92">
          <w:rPr>
            <w:rStyle w:val="a3"/>
            <w:lang w:val="kk-KZ"/>
          </w:rPr>
          <w:t>https://aids-aktobe.kz/</w:t>
        </w:r>
      </w:hyperlink>
      <w:r w:rsidRPr="00CF0212">
        <w:rPr>
          <w:bCs/>
          <w:lang w:val="kk-KZ"/>
        </w:rPr>
        <w:t xml:space="preserve">. </w:t>
      </w:r>
    </w:p>
    <w:p w14:paraId="06CDD577" w14:textId="77777777" w:rsidR="00CC496A" w:rsidRPr="00CF0212" w:rsidRDefault="00CC496A" w:rsidP="00CC496A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CF0212">
        <w:rPr>
          <w:rFonts w:ascii="Times New Roman" w:hAnsi="Times New Roman" w:cs="Times New Roman"/>
          <w:bCs/>
          <w:sz w:val="24"/>
          <w:szCs w:val="24"/>
          <w:lang w:val="kk-KZ"/>
        </w:rPr>
        <w:t>Барлық қосымша сұрақтар бойынша эл. пошта:</w:t>
      </w:r>
      <w:r w:rsidRPr="00CF0212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hyperlink r:id="rId6" w:history="1">
        <w:r w:rsidRPr="00CF0212">
          <w:rPr>
            <w:rStyle w:val="a3"/>
            <w:rFonts w:ascii="Times New Roman" w:hAnsi="Times New Roman" w:cs="Times New Roman"/>
            <w:sz w:val="24"/>
            <w:szCs w:val="24"/>
            <w:lang w:val="kk-KZ"/>
          </w:rPr>
          <w:t>aktobespid@med.mail.kz</w:t>
        </w:r>
      </w:hyperlink>
      <w:r w:rsidRPr="00CF0212">
        <w:rPr>
          <w:rFonts w:ascii="Times New Roman" w:hAnsi="Times New Roman" w:cs="Times New Roman"/>
          <w:color w:val="0000FF"/>
          <w:sz w:val="24"/>
          <w:szCs w:val="24"/>
          <w:u w:val="single"/>
          <w:lang w:val="kk-KZ"/>
        </w:rPr>
        <w:t xml:space="preserve">, </w:t>
      </w:r>
      <w:hyperlink r:id="rId7" w:history="1">
        <w:r w:rsidRPr="00CF0212">
          <w:rPr>
            <w:rStyle w:val="a3"/>
            <w:rFonts w:ascii="Times New Roman" w:hAnsi="Times New Roman" w:cs="Times New Roman"/>
            <w:sz w:val="24"/>
            <w:szCs w:val="24"/>
            <w:lang w:val="kk-KZ"/>
          </w:rPr>
          <w:t>anna_kaspirova@mail.ru</w:t>
        </w:r>
      </w:hyperlink>
      <w:r w:rsidRPr="001E1D92">
        <w:rPr>
          <w:rFonts w:ascii="Times New Roman" w:hAnsi="Times New Roman" w:cs="Times New Roman"/>
          <w:color w:val="0000FF"/>
          <w:sz w:val="24"/>
          <w:szCs w:val="24"/>
          <w:lang w:val="kk-KZ"/>
        </w:rPr>
        <w:t>,</w:t>
      </w:r>
      <w:r w:rsidRPr="00CF0212">
        <w:rPr>
          <w:rFonts w:ascii="Times New Roman" w:hAnsi="Times New Roman" w:cs="Times New Roman"/>
          <w:color w:val="0000FF"/>
          <w:sz w:val="24"/>
          <w:szCs w:val="24"/>
          <w:lang w:val="kk-KZ"/>
        </w:rPr>
        <w:t xml:space="preserve"> </w:t>
      </w:r>
      <w:r w:rsidRPr="00CF0212">
        <w:rPr>
          <w:rFonts w:ascii="Times New Roman" w:hAnsi="Times New Roman" w:cs="Times New Roman"/>
          <w:color w:val="0000FF"/>
          <w:sz w:val="24"/>
          <w:szCs w:val="24"/>
          <w:u w:val="single"/>
          <w:lang w:val="kk-KZ"/>
        </w:rPr>
        <w:t>aijan_jailaubaeva@mail.ru</w:t>
      </w:r>
    </w:p>
    <w:p w14:paraId="2182D9F9" w14:textId="77777777" w:rsidR="00CC496A" w:rsidRPr="00CF0212" w:rsidRDefault="00CC496A" w:rsidP="00CC496A">
      <w:pPr>
        <w:pStyle w:val="a7"/>
        <w:jc w:val="both"/>
      </w:pPr>
      <w:r w:rsidRPr="00CF0212">
        <w:t xml:space="preserve">телефон: </w:t>
      </w:r>
      <w:r w:rsidRPr="00D26EB8">
        <w:t>87132213197</w:t>
      </w:r>
      <w:r w:rsidRPr="00D26EB8">
        <w:rPr>
          <w:lang w:val="kk-KZ"/>
        </w:rPr>
        <w:t>, 87014597603, 87015546414</w:t>
      </w:r>
    </w:p>
    <w:p w14:paraId="33F0F196" w14:textId="77777777" w:rsidR="00CC496A" w:rsidRPr="00CF0212" w:rsidRDefault="00CC496A" w:rsidP="00CC496A">
      <w:pPr>
        <w:rPr>
          <w:sz w:val="24"/>
          <w:szCs w:val="24"/>
          <w:lang w:val="ru-RU"/>
        </w:rPr>
      </w:pPr>
    </w:p>
    <w:p w14:paraId="6672DA1B" w14:textId="77777777" w:rsidR="00CF0212" w:rsidRPr="00CC496A" w:rsidRDefault="00CF0212" w:rsidP="00CC496A"/>
    <w:sectPr w:rsidR="00CF0212" w:rsidRPr="00CC496A" w:rsidSect="00DD55A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5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181EBC"/>
    <w:rsid w:val="001E1D92"/>
    <w:rsid w:val="00300530"/>
    <w:rsid w:val="003575D0"/>
    <w:rsid w:val="00385A53"/>
    <w:rsid w:val="0041340E"/>
    <w:rsid w:val="00435DDB"/>
    <w:rsid w:val="004928A5"/>
    <w:rsid w:val="004B404C"/>
    <w:rsid w:val="00533B08"/>
    <w:rsid w:val="00543374"/>
    <w:rsid w:val="005C03AC"/>
    <w:rsid w:val="006742E1"/>
    <w:rsid w:val="006C4123"/>
    <w:rsid w:val="006F354F"/>
    <w:rsid w:val="00723690"/>
    <w:rsid w:val="007928F7"/>
    <w:rsid w:val="00792A55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B09FD"/>
    <w:rsid w:val="00AF4BAE"/>
    <w:rsid w:val="00B243EF"/>
    <w:rsid w:val="00C15701"/>
    <w:rsid w:val="00CB45B6"/>
    <w:rsid w:val="00CC496A"/>
    <w:rsid w:val="00CF0212"/>
    <w:rsid w:val="00D1734D"/>
    <w:rsid w:val="00D26EB8"/>
    <w:rsid w:val="00D5327A"/>
    <w:rsid w:val="00D819B3"/>
    <w:rsid w:val="00DB594E"/>
    <w:rsid w:val="00DD55AC"/>
    <w:rsid w:val="00DD75EE"/>
    <w:rsid w:val="00E84D98"/>
    <w:rsid w:val="00EC52CF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F027A"/>
  <w15:docId w15:val="{9983565C-8F44-4E64-898F-E2BB4723C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1"/>
    <w:unhideWhenUsed/>
    <w:qFormat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na_kaspirova@mail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tobespid@med.mail.kz" TargetMode="External"/><Relationship Id="rId5" Type="http://schemas.openxmlformats.org/officeDocument/2006/relationships/hyperlink" Target="https://aids-aktobe.kz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2</cp:revision>
  <dcterms:created xsi:type="dcterms:W3CDTF">2023-12-12T04:18:00Z</dcterms:created>
  <dcterms:modified xsi:type="dcterms:W3CDTF">2023-12-12T04:18:00Z</dcterms:modified>
</cp:coreProperties>
</file>